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0A6D8302" w:rsidR="007C1A7E" w:rsidRPr="007C1A7E" w:rsidRDefault="007C1A7E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bookmarkStart w:id="0" w:name="_Hlk99008464"/>
      <w:r w:rsidRPr="007C1A7E">
        <w:rPr>
          <w:rFonts w:eastAsia="Times New Roman" w:cstheme="minorHAnsi"/>
          <w:b/>
          <w:color w:val="181717"/>
          <w:sz w:val="28"/>
          <w:szCs w:val="28"/>
        </w:rPr>
        <w:t>Automotive Chassis Systems 8</w:t>
      </w:r>
      <w:r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0A6E5014" w14:textId="70266A0B" w:rsidR="00DF2F45" w:rsidRPr="00DF2F45" w:rsidRDefault="00DF2F45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081852">
        <w:rPr>
          <w:rFonts w:eastAsia="Times New Roman" w:cstheme="minorHAnsi"/>
          <w:b/>
          <w:color w:val="181717"/>
          <w:sz w:val="28"/>
          <w:szCs w:val="28"/>
        </w:rPr>
        <w:t>3</w:t>
      </w:r>
      <w:r w:rsidR="00D16126">
        <w:rPr>
          <w:rFonts w:eastAsia="Times New Roman" w:cstheme="minorHAnsi"/>
          <w:b/>
          <w:color w:val="181717"/>
          <w:sz w:val="28"/>
          <w:szCs w:val="28"/>
        </w:rPr>
        <w:t>3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r w:rsidR="00D16126">
        <w:rPr>
          <w:rFonts w:eastAsia="Times New Roman" w:cstheme="minorHAnsi"/>
          <w:b/>
          <w:color w:val="181717"/>
          <w:sz w:val="28"/>
          <w:szCs w:val="28"/>
        </w:rPr>
        <w:t>Driveshafts and CV Joints</w:t>
      </w:r>
    </w:p>
    <w:p w14:paraId="0766CA74" w14:textId="77777777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bookmarkEnd w:id="0"/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3D3EA0F8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B33B7D">
        <w:t>Driveshafts, Driveshaft Balance,</w:t>
      </w:r>
      <w:r w:rsidR="00F067DE">
        <w:t xml:space="preserve"> and</w:t>
      </w:r>
      <w:r w:rsidR="00B33B7D">
        <w:t xml:space="preserve"> U-Joint Design </w:t>
      </w:r>
    </w:p>
    <w:p w14:paraId="35EF9435" w14:textId="26B21181" w:rsidR="009A0733" w:rsidRDefault="00DF2F45" w:rsidP="00796282">
      <w:pPr>
        <w:spacing w:after="0"/>
        <w:ind w:left="450" w:right="-810"/>
      </w:pPr>
      <w:r w:rsidRPr="00DF2F45">
        <w:t xml:space="preserve">2. </w:t>
      </w:r>
      <w:r w:rsidR="00F067DE">
        <w:t>Operation, Double-Cardan Joints, and Constant Velocity Joints</w:t>
      </w:r>
    </w:p>
    <w:p w14:paraId="374471DC" w14:textId="77777777" w:rsidR="00466ACB" w:rsidRDefault="00DF2F45" w:rsidP="00466AC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5F436347" w:rsidR="00DF2F45" w:rsidRPr="00466ACB" w:rsidRDefault="008F46C1" w:rsidP="00466ACB">
      <w:pPr>
        <w:spacing w:after="0"/>
        <w:ind w:left="446" w:right="-806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1597D251" w14:textId="5C6C05FD" w:rsidR="00081852" w:rsidRDefault="008F46C1" w:rsidP="00180B5C">
      <w:pPr>
        <w:spacing w:after="0"/>
        <w:ind w:left="450" w:right="-810"/>
      </w:pPr>
      <w:r>
        <w:t xml:space="preserve">1. </w:t>
      </w:r>
      <w:r w:rsidR="00D16126" w:rsidRPr="00D16126">
        <w:t>Describe driveshaft design and balance.</w:t>
      </w:r>
    </w:p>
    <w:p w14:paraId="2A66C13F" w14:textId="77777777" w:rsidR="00D16126" w:rsidRDefault="008F46C1" w:rsidP="00163AEC">
      <w:pPr>
        <w:spacing w:after="0"/>
        <w:ind w:left="450" w:right="-810"/>
      </w:pPr>
      <w:r>
        <w:t xml:space="preserve">2. </w:t>
      </w:r>
      <w:r w:rsidR="00D16126" w:rsidRPr="00D16126">
        <w:t>Describe the function and operation of U-joints.</w:t>
      </w:r>
    </w:p>
    <w:p w14:paraId="44D8CC6D" w14:textId="6FA68D6A" w:rsidR="00D16126" w:rsidRDefault="008F46C1" w:rsidP="00AC43D8">
      <w:pPr>
        <w:spacing w:after="0"/>
        <w:ind w:left="450" w:right="-810"/>
      </w:pPr>
      <w:r>
        <w:t xml:space="preserve">3. </w:t>
      </w:r>
      <w:r w:rsidR="00D16126" w:rsidRPr="00D16126">
        <w:t>Discuss the two types of C</w:t>
      </w:r>
      <w:r w:rsidR="00B33B7D">
        <w:t>V</w:t>
      </w:r>
      <w:r w:rsidR="00D16126" w:rsidRPr="00D16126">
        <w:t xml:space="preserve"> joints and how they work.</w:t>
      </w:r>
    </w:p>
    <w:p w14:paraId="55695049" w14:textId="71683C38" w:rsidR="00DF2F45" w:rsidRPr="00DF2F45" w:rsidRDefault="00F25410" w:rsidP="009F682C">
      <w:pPr>
        <w:spacing w:after="0"/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4ADA5695" w14:textId="77777777" w:rsidR="00C81165" w:rsidRDefault="009E77DF" w:rsidP="00261F55">
      <w:pPr>
        <w:spacing w:after="0"/>
        <w:ind w:left="450" w:right="-810"/>
      </w:pPr>
      <w:bookmarkStart w:id="1" w:name="_Hlk99004463"/>
      <w:bookmarkStart w:id="2" w:name="_Hlk99350632"/>
      <w:bookmarkStart w:id="3" w:name="_Hlk99361442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bookmarkEnd w:id="1"/>
      <w:r w:rsidR="00C81165" w:rsidRPr="00C81165">
        <w:t xml:space="preserve">CV Joint Noise and Vibration Diagnosis </w:t>
      </w:r>
    </w:p>
    <w:bookmarkEnd w:id="2"/>
    <w:bookmarkEnd w:id="3"/>
    <w:p w14:paraId="1F61396E" w14:textId="0ACD20C4" w:rsidR="00ED0D29" w:rsidRDefault="00C81165" w:rsidP="00261F55">
      <w:pPr>
        <w:spacing w:after="0"/>
        <w:ind w:left="450" w:right="-810"/>
      </w:pPr>
      <w:r>
        <w:t>2</w:t>
      </w:r>
      <w:r w:rsidR="00ED0D29" w:rsidRPr="00DF2F45">
        <w:t xml:space="preserve">. </w:t>
      </w:r>
      <w:hyperlink r:id="rId11" w:history="1">
        <w:r w:rsidR="00ED0D29" w:rsidRPr="00D6154F">
          <w:rPr>
            <w:rStyle w:val="Hyperlink"/>
          </w:rPr>
          <w:t>Crossword Puzzle and Word Search</w:t>
        </w:r>
      </w:hyperlink>
      <w:r w:rsidR="00ED0D29" w:rsidRPr="00DF2F45">
        <w:t xml:space="preserve"> </w:t>
      </w:r>
    </w:p>
    <w:p w14:paraId="6FE505B4" w14:textId="142B3E39" w:rsidR="00ED0D29" w:rsidRDefault="00C81165" w:rsidP="00ED0D29">
      <w:pPr>
        <w:spacing w:after="0"/>
        <w:ind w:left="450" w:right="-810"/>
      </w:pPr>
      <w:r>
        <w:t>3</w:t>
      </w:r>
      <w:r w:rsidR="00ED0D29" w:rsidRPr="00DF2F45">
        <w:t xml:space="preserve">. </w:t>
      </w:r>
      <w:hyperlink r:id="rId12" w:history="1">
        <w:r w:rsidR="00ED0D29" w:rsidRPr="00D6154F">
          <w:rPr>
            <w:rStyle w:val="Hyperlink"/>
          </w:rPr>
          <w:t>Videos: ASE A</w:t>
        </w:r>
        <w:r w:rsidR="00D6154F" w:rsidRPr="00D6154F">
          <w:rPr>
            <w:rStyle w:val="Hyperlink"/>
          </w:rPr>
          <w:t>3</w:t>
        </w:r>
        <w:r w:rsidR="00ED0D29" w:rsidRPr="00D6154F">
          <w:rPr>
            <w:rStyle w:val="Hyperlink"/>
          </w:rPr>
          <w:t xml:space="preserve"> </w:t>
        </w:r>
        <w:r w:rsidR="00D6154F" w:rsidRPr="00D6154F">
          <w:rPr>
            <w:rStyle w:val="Hyperlink"/>
          </w:rPr>
          <w:t>Manual Drive Train Axles</w:t>
        </w:r>
      </w:hyperlink>
    </w:p>
    <w:p w14:paraId="4018B4F0" w14:textId="08BF0EFA" w:rsidR="00ED0D29" w:rsidRDefault="00C81165" w:rsidP="00ED0D29">
      <w:pPr>
        <w:spacing w:after="0"/>
        <w:ind w:left="450" w:right="-810"/>
      </w:pPr>
      <w:r>
        <w:t>4</w:t>
      </w:r>
      <w:r w:rsidR="00ED0D29">
        <w:t xml:space="preserve">. </w:t>
      </w:r>
      <w:hyperlink r:id="rId13" w:history="1">
        <w:r w:rsidR="00ED0D29" w:rsidRPr="0020283A">
          <w:rPr>
            <w:rStyle w:val="Hyperlink"/>
          </w:rPr>
          <w:t>Animations: ASE A</w:t>
        </w:r>
        <w:r w:rsidR="00D6154F" w:rsidRPr="0020283A">
          <w:rPr>
            <w:rStyle w:val="Hyperlink"/>
          </w:rPr>
          <w:t>3</w:t>
        </w:r>
        <w:r w:rsidR="00ED0D29" w:rsidRPr="0020283A">
          <w:rPr>
            <w:rStyle w:val="Hyperlink"/>
          </w:rPr>
          <w:t xml:space="preserve"> </w:t>
        </w:r>
        <w:r w:rsidR="00D6154F" w:rsidRPr="0020283A">
          <w:rPr>
            <w:rStyle w:val="Hyperlink"/>
          </w:rPr>
          <w:t>Manual Drive Trian Axles</w:t>
        </w:r>
      </w:hyperlink>
    </w:p>
    <w:p w14:paraId="018B8124" w14:textId="67338CE8" w:rsidR="00DF2F45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10A1FA7A" w14:textId="2E5155FC" w:rsidR="00053EE1" w:rsidRPr="00954793" w:rsidRDefault="00C81165" w:rsidP="00B40D2D">
      <w:pPr>
        <w:spacing w:after="0"/>
        <w:ind w:left="450" w:right="-810"/>
      </w:pPr>
      <w:r w:rsidRPr="00C81165">
        <w:t xml:space="preserve">1. Task Sheet: CV Joint Noise and Vibration Diagnosis </w:t>
      </w:r>
      <w:r w:rsidR="00DF2F45" w:rsidRPr="00DF2F45">
        <w:t>_____________________________________________________________________________________</w:t>
      </w:r>
    </w:p>
    <w:p w14:paraId="003602B8" w14:textId="77777777" w:rsidR="00053EE1" w:rsidRDefault="00053EE1" w:rsidP="00053EE1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192C8149" wp14:editId="5B687DFF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ASSIGNMENTS</w:t>
      </w:r>
      <w:r w:rsidRPr="004637B0">
        <w:rPr>
          <w:b/>
          <w:bCs/>
        </w:rPr>
        <w:t>:</w:t>
      </w:r>
      <w:r w:rsidRPr="00DF2F45">
        <w:t xml:space="preserve"> </w:t>
      </w:r>
    </w:p>
    <w:p w14:paraId="33130351" w14:textId="77777777" w:rsidR="00053EE1" w:rsidRDefault="00053EE1" w:rsidP="00053EE1">
      <w:pPr>
        <w:spacing w:after="0"/>
        <w:ind w:left="450" w:right="-810"/>
      </w:pPr>
      <w:r>
        <w:t>1. Chapter crossword and word search puzzles from the website.</w:t>
      </w:r>
    </w:p>
    <w:p w14:paraId="7B731649" w14:textId="77777777" w:rsidR="00053EE1" w:rsidRDefault="00053EE1" w:rsidP="00053EE1">
      <w:pPr>
        <w:spacing w:after="0"/>
        <w:ind w:left="450" w:right="-810"/>
      </w:pPr>
      <w:r>
        <w:t xml:space="preserve">2. Complete end of chapter quiz from the textbook. </w:t>
      </w:r>
    </w:p>
    <w:p w14:paraId="092AF146" w14:textId="77777777" w:rsidR="00053EE1" w:rsidRDefault="00053EE1" w:rsidP="00053EE1">
      <w:pPr>
        <w:spacing w:after="0"/>
        <w:ind w:left="450" w:right="-810"/>
      </w:pPr>
      <w:r>
        <w:t>3. Complete multiple choice and short answer quizzes downloaded from the website.</w:t>
      </w:r>
    </w:p>
    <w:p w14:paraId="70506571" w14:textId="6CD3C37D" w:rsidR="0036540C" w:rsidRPr="00B40D2D" w:rsidRDefault="00053EE1" w:rsidP="00B40D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2981B6D9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692270C1" w14:textId="65F3CC4F" w:rsidR="00113C6C" w:rsidRPr="00F76C9B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63624BB6" w14:textId="33271DEE" w:rsidR="00261F55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288BDE65" w14:textId="77777777" w:rsidR="00CE22EC" w:rsidRDefault="00CE22EC" w:rsidP="004637B0">
      <w:pPr>
        <w:spacing w:after="0"/>
        <w:ind w:left="450" w:right="-810"/>
      </w:pPr>
    </w:p>
    <w:p w14:paraId="3B10A286" w14:textId="6AE32CF9" w:rsidR="006972ED" w:rsidRDefault="006972ED" w:rsidP="004637B0">
      <w:pPr>
        <w:spacing w:after="0"/>
        <w:ind w:left="450" w:right="-810"/>
      </w:pPr>
    </w:p>
    <w:p w14:paraId="74CABF8E" w14:textId="2123949D" w:rsidR="0036540C" w:rsidRDefault="0036540C" w:rsidP="004637B0">
      <w:pPr>
        <w:spacing w:after="0"/>
        <w:ind w:left="450" w:right="-810"/>
      </w:pPr>
    </w:p>
    <w:p w14:paraId="6D08FF68" w14:textId="45FBCFA4" w:rsidR="0036540C" w:rsidRDefault="0036540C" w:rsidP="004637B0">
      <w:pPr>
        <w:spacing w:after="0"/>
        <w:ind w:left="450" w:right="-810"/>
      </w:pPr>
    </w:p>
    <w:p w14:paraId="68599C72" w14:textId="50D3A166" w:rsidR="0082123C" w:rsidRDefault="0082123C" w:rsidP="004637B0">
      <w:pPr>
        <w:spacing w:after="0"/>
        <w:ind w:left="450" w:right="-810"/>
      </w:pPr>
    </w:p>
    <w:p w14:paraId="61E393AE" w14:textId="77777777" w:rsidR="0082123C" w:rsidRDefault="0082123C" w:rsidP="004637B0">
      <w:pPr>
        <w:spacing w:after="0"/>
        <w:ind w:left="450" w:right="-810"/>
      </w:pPr>
    </w:p>
    <w:p w14:paraId="33D50F91" w14:textId="77777777" w:rsidR="0036540C" w:rsidRDefault="0036540C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1A5DFA" w14:textId="77777777" w:rsidR="00E83330" w:rsidRDefault="00E83330" w:rsidP="00E43A7A">
      <w:pPr>
        <w:spacing w:after="0" w:line="240" w:lineRule="auto"/>
      </w:pPr>
      <w:r>
        <w:separator/>
      </w:r>
    </w:p>
  </w:endnote>
  <w:endnote w:type="continuationSeparator" w:id="0">
    <w:p w14:paraId="0EDDD14B" w14:textId="77777777" w:rsidR="00E83330" w:rsidRDefault="00E83330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99C793" w14:textId="77777777" w:rsidR="00E83330" w:rsidRDefault="00E83330" w:rsidP="00E43A7A">
      <w:pPr>
        <w:spacing w:after="0" w:line="240" w:lineRule="auto"/>
      </w:pPr>
      <w:r>
        <w:separator/>
      </w:r>
    </w:p>
  </w:footnote>
  <w:footnote w:type="continuationSeparator" w:id="0">
    <w:p w14:paraId="023EDAE0" w14:textId="77777777" w:rsidR="00E83330" w:rsidRDefault="00E83330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sawFAM7hFZctAAAA"/>
  </w:docVars>
  <w:rsids>
    <w:rsidRoot w:val="00DF2F45"/>
    <w:rsid w:val="00002F88"/>
    <w:rsid w:val="00003145"/>
    <w:rsid w:val="0000364B"/>
    <w:rsid w:val="00007410"/>
    <w:rsid w:val="0001231B"/>
    <w:rsid w:val="00016515"/>
    <w:rsid w:val="0002715B"/>
    <w:rsid w:val="00030793"/>
    <w:rsid w:val="00032C74"/>
    <w:rsid w:val="000368B9"/>
    <w:rsid w:val="00046A14"/>
    <w:rsid w:val="00046B38"/>
    <w:rsid w:val="000522AD"/>
    <w:rsid w:val="00052415"/>
    <w:rsid w:val="00053EE1"/>
    <w:rsid w:val="000552F9"/>
    <w:rsid w:val="0006039E"/>
    <w:rsid w:val="00077286"/>
    <w:rsid w:val="00081852"/>
    <w:rsid w:val="000E2805"/>
    <w:rsid w:val="000E2C6C"/>
    <w:rsid w:val="000E3C03"/>
    <w:rsid w:val="000F2940"/>
    <w:rsid w:val="000F4492"/>
    <w:rsid w:val="000F45DF"/>
    <w:rsid w:val="00102BBC"/>
    <w:rsid w:val="00113C6C"/>
    <w:rsid w:val="0011718F"/>
    <w:rsid w:val="00123D4E"/>
    <w:rsid w:val="001306EB"/>
    <w:rsid w:val="00133D25"/>
    <w:rsid w:val="00136257"/>
    <w:rsid w:val="00137140"/>
    <w:rsid w:val="00140579"/>
    <w:rsid w:val="001470C6"/>
    <w:rsid w:val="00150A0A"/>
    <w:rsid w:val="0015136A"/>
    <w:rsid w:val="00163AEC"/>
    <w:rsid w:val="001666C8"/>
    <w:rsid w:val="0016676B"/>
    <w:rsid w:val="00173DD7"/>
    <w:rsid w:val="00173EB8"/>
    <w:rsid w:val="00173F3A"/>
    <w:rsid w:val="00177F23"/>
    <w:rsid w:val="00180B5C"/>
    <w:rsid w:val="001936AE"/>
    <w:rsid w:val="001943F9"/>
    <w:rsid w:val="00196262"/>
    <w:rsid w:val="00197C77"/>
    <w:rsid w:val="001A7C7F"/>
    <w:rsid w:val="001B002D"/>
    <w:rsid w:val="001B1946"/>
    <w:rsid w:val="001B3F2D"/>
    <w:rsid w:val="001B4E91"/>
    <w:rsid w:val="001B6A79"/>
    <w:rsid w:val="001D15C9"/>
    <w:rsid w:val="001D39CC"/>
    <w:rsid w:val="001D570B"/>
    <w:rsid w:val="001D6393"/>
    <w:rsid w:val="001E6BE6"/>
    <w:rsid w:val="001F04D8"/>
    <w:rsid w:val="001F1B35"/>
    <w:rsid w:val="001F7A1E"/>
    <w:rsid w:val="0020283A"/>
    <w:rsid w:val="0021224D"/>
    <w:rsid w:val="00225337"/>
    <w:rsid w:val="00225D4C"/>
    <w:rsid w:val="00226486"/>
    <w:rsid w:val="0022779C"/>
    <w:rsid w:val="00235866"/>
    <w:rsid w:val="00244314"/>
    <w:rsid w:val="00250C2D"/>
    <w:rsid w:val="00261F55"/>
    <w:rsid w:val="00262C49"/>
    <w:rsid w:val="00271FF9"/>
    <w:rsid w:val="0028095D"/>
    <w:rsid w:val="0029759D"/>
    <w:rsid w:val="002A1F3B"/>
    <w:rsid w:val="002B7FEB"/>
    <w:rsid w:val="002C5974"/>
    <w:rsid w:val="002E1343"/>
    <w:rsid w:val="002E4DF1"/>
    <w:rsid w:val="002F6E0B"/>
    <w:rsid w:val="00300C8C"/>
    <w:rsid w:val="003266AA"/>
    <w:rsid w:val="00340573"/>
    <w:rsid w:val="003620AE"/>
    <w:rsid w:val="00362D50"/>
    <w:rsid w:val="003649FF"/>
    <w:rsid w:val="0036540C"/>
    <w:rsid w:val="003737AD"/>
    <w:rsid w:val="00375A71"/>
    <w:rsid w:val="003A0692"/>
    <w:rsid w:val="003A7E43"/>
    <w:rsid w:val="003C1266"/>
    <w:rsid w:val="003D0578"/>
    <w:rsid w:val="003D53C2"/>
    <w:rsid w:val="003E5FE9"/>
    <w:rsid w:val="0040292E"/>
    <w:rsid w:val="00414DE6"/>
    <w:rsid w:val="0041524B"/>
    <w:rsid w:val="00416A16"/>
    <w:rsid w:val="00431066"/>
    <w:rsid w:val="00431A46"/>
    <w:rsid w:val="004328CC"/>
    <w:rsid w:val="00435451"/>
    <w:rsid w:val="00437308"/>
    <w:rsid w:val="00442DF4"/>
    <w:rsid w:val="004554A6"/>
    <w:rsid w:val="00460C4E"/>
    <w:rsid w:val="004637B0"/>
    <w:rsid w:val="00464DF1"/>
    <w:rsid w:val="00466ACB"/>
    <w:rsid w:val="00467B4D"/>
    <w:rsid w:val="00471A68"/>
    <w:rsid w:val="00474E4C"/>
    <w:rsid w:val="0048636C"/>
    <w:rsid w:val="00491D91"/>
    <w:rsid w:val="0049266C"/>
    <w:rsid w:val="00492E83"/>
    <w:rsid w:val="00496A96"/>
    <w:rsid w:val="00496AA1"/>
    <w:rsid w:val="004A17EE"/>
    <w:rsid w:val="004B09AC"/>
    <w:rsid w:val="004B259B"/>
    <w:rsid w:val="004B57E6"/>
    <w:rsid w:val="004D0C75"/>
    <w:rsid w:val="004D2502"/>
    <w:rsid w:val="004D7A7F"/>
    <w:rsid w:val="004E2FCC"/>
    <w:rsid w:val="00500143"/>
    <w:rsid w:val="00513D79"/>
    <w:rsid w:val="005274BD"/>
    <w:rsid w:val="00533EDC"/>
    <w:rsid w:val="005343D4"/>
    <w:rsid w:val="00537868"/>
    <w:rsid w:val="00547AF6"/>
    <w:rsid w:val="00552A8F"/>
    <w:rsid w:val="005532D2"/>
    <w:rsid w:val="00561D90"/>
    <w:rsid w:val="00564EE4"/>
    <w:rsid w:val="0058048B"/>
    <w:rsid w:val="005868EC"/>
    <w:rsid w:val="005D7E75"/>
    <w:rsid w:val="005E3067"/>
    <w:rsid w:val="005E360E"/>
    <w:rsid w:val="005E7804"/>
    <w:rsid w:val="005F67A2"/>
    <w:rsid w:val="00605DF7"/>
    <w:rsid w:val="00613E48"/>
    <w:rsid w:val="00615FE4"/>
    <w:rsid w:val="00622119"/>
    <w:rsid w:val="00631FEB"/>
    <w:rsid w:val="006351B8"/>
    <w:rsid w:val="0063586A"/>
    <w:rsid w:val="00641B95"/>
    <w:rsid w:val="00642E5D"/>
    <w:rsid w:val="00643D46"/>
    <w:rsid w:val="00662A68"/>
    <w:rsid w:val="00662DAC"/>
    <w:rsid w:val="0068126B"/>
    <w:rsid w:val="0068395F"/>
    <w:rsid w:val="00692749"/>
    <w:rsid w:val="00696D9C"/>
    <w:rsid w:val="006972ED"/>
    <w:rsid w:val="006C14F7"/>
    <w:rsid w:val="006F32B6"/>
    <w:rsid w:val="00706AA3"/>
    <w:rsid w:val="00720395"/>
    <w:rsid w:val="007205DC"/>
    <w:rsid w:val="00723978"/>
    <w:rsid w:val="00725A90"/>
    <w:rsid w:val="007277CB"/>
    <w:rsid w:val="00752688"/>
    <w:rsid w:val="007538F2"/>
    <w:rsid w:val="00762BB9"/>
    <w:rsid w:val="007636D7"/>
    <w:rsid w:val="007749F7"/>
    <w:rsid w:val="00796282"/>
    <w:rsid w:val="007A0E73"/>
    <w:rsid w:val="007A2C9A"/>
    <w:rsid w:val="007B1276"/>
    <w:rsid w:val="007C16D5"/>
    <w:rsid w:val="007C1A7E"/>
    <w:rsid w:val="007C630E"/>
    <w:rsid w:val="007C7928"/>
    <w:rsid w:val="007D5592"/>
    <w:rsid w:val="007E1512"/>
    <w:rsid w:val="007E2880"/>
    <w:rsid w:val="007E3821"/>
    <w:rsid w:val="007F3895"/>
    <w:rsid w:val="00803601"/>
    <w:rsid w:val="00803810"/>
    <w:rsid w:val="0082123C"/>
    <w:rsid w:val="00824C4D"/>
    <w:rsid w:val="008253C6"/>
    <w:rsid w:val="00834B42"/>
    <w:rsid w:val="0084544B"/>
    <w:rsid w:val="0084652E"/>
    <w:rsid w:val="0085332D"/>
    <w:rsid w:val="008550B2"/>
    <w:rsid w:val="0087615D"/>
    <w:rsid w:val="008768B7"/>
    <w:rsid w:val="00877BC9"/>
    <w:rsid w:val="00881A72"/>
    <w:rsid w:val="00884F3F"/>
    <w:rsid w:val="00886759"/>
    <w:rsid w:val="008874E2"/>
    <w:rsid w:val="00892203"/>
    <w:rsid w:val="008A3DF9"/>
    <w:rsid w:val="008A5821"/>
    <w:rsid w:val="008B097A"/>
    <w:rsid w:val="008C5528"/>
    <w:rsid w:val="008D53A0"/>
    <w:rsid w:val="008D567C"/>
    <w:rsid w:val="008E20BE"/>
    <w:rsid w:val="008F46C1"/>
    <w:rsid w:val="00921EB4"/>
    <w:rsid w:val="009268E1"/>
    <w:rsid w:val="0092799E"/>
    <w:rsid w:val="00954793"/>
    <w:rsid w:val="00955BAD"/>
    <w:rsid w:val="00963748"/>
    <w:rsid w:val="00965178"/>
    <w:rsid w:val="00972FE4"/>
    <w:rsid w:val="009735FB"/>
    <w:rsid w:val="00981DE3"/>
    <w:rsid w:val="0098565A"/>
    <w:rsid w:val="00986352"/>
    <w:rsid w:val="00986A8A"/>
    <w:rsid w:val="009A0733"/>
    <w:rsid w:val="009A1C70"/>
    <w:rsid w:val="009A2A3F"/>
    <w:rsid w:val="009B0BFC"/>
    <w:rsid w:val="009B67F4"/>
    <w:rsid w:val="009C69F8"/>
    <w:rsid w:val="009D2A57"/>
    <w:rsid w:val="009D4174"/>
    <w:rsid w:val="009E77DF"/>
    <w:rsid w:val="009F2041"/>
    <w:rsid w:val="009F3062"/>
    <w:rsid w:val="009F682C"/>
    <w:rsid w:val="00A15A54"/>
    <w:rsid w:val="00A22DB1"/>
    <w:rsid w:val="00A36581"/>
    <w:rsid w:val="00A73A70"/>
    <w:rsid w:val="00A764B2"/>
    <w:rsid w:val="00A84D00"/>
    <w:rsid w:val="00A868F1"/>
    <w:rsid w:val="00A95B9B"/>
    <w:rsid w:val="00AC0F3E"/>
    <w:rsid w:val="00AC43D8"/>
    <w:rsid w:val="00AD289A"/>
    <w:rsid w:val="00AE2A2D"/>
    <w:rsid w:val="00AF0BB8"/>
    <w:rsid w:val="00AF1D71"/>
    <w:rsid w:val="00AF3CF7"/>
    <w:rsid w:val="00B036F8"/>
    <w:rsid w:val="00B1051E"/>
    <w:rsid w:val="00B20636"/>
    <w:rsid w:val="00B26AC2"/>
    <w:rsid w:val="00B33B7D"/>
    <w:rsid w:val="00B37926"/>
    <w:rsid w:val="00B40D2D"/>
    <w:rsid w:val="00B4758F"/>
    <w:rsid w:val="00B520AD"/>
    <w:rsid w:val="00B52BE8"/>
    <w:rsid w:val="00B600DE"/>
    <w:rsid w:val="00B614AC"/>
    <w:rsid w:val="00B63418"/>
    <w:rsid w:val="00B723D2"/>
    <w:rsid w:val="00B73FC1"/>
    <w:rsid w:val="00B764BA"/>
    <w:rsid w:val="00B76E29"/>
    <w:rsid w:val="00B77EC5"/>
    <w:rsid w:val="00B8295C"/>
    <w:rsid w:val="00B84DF2"/>
    <w:rsid w:val="00B902E4"/>
    <w:rsid w:val="00B93093"/>
    <w:rsid w:val="00B93960"/>
    <w:rsid w:val="00B94EE3"/>
    <w:rsid w:val="00B95B75"/>
    <w:rsid w:val="00B97438"/>
    <w:rsid w:val="00BA3D3F"/>
    <w:rsid w:val="00BB1DB0"/>
    <w:rsid w:val="00BB438C"/>
    <w:rsid w:val="00BC5034"/>
    <w:rsid w:val="00BE18A3"/>
    <w:rsid w:val="00BE5D83"/>
    <w:rsid w:val="00BF2011"/>
    <w:rsid w:val="00BF29D5"/>
    <w:rsid w:val="00C11265"/>
    <w:rsid w:val="00C124FF"/>
    <w:rsid w:val="00C15C66"/>
    <w:rsid w:val="00C161A4"/>
    <w:rsid w:val="00C22D90"/>
    <w:rsid w:val="00C25491"/>
    <w:rsid w:val="00C3797A"/>
    <w:rsid w:val="00C56A60"/>
    <w:rsid w:val="00C732CF"/>
    <w:rsid w:val="00C81165"/>
    <w:rsid w:val="00C82643"/>
    <w:rsid w:val="00C85FD9"/>
    <w:rsid w:val="00C90BEA"/>
    <w:rsid w:val="00C93BAE"/>
    <w:rsid w:val="00CA0114"/>
    <w:rsid w:val="00CA1EC5"/>
    <w:rsid w:val="00CB054E"/>
    <w:rsid w:val="00CB6923"/>
    <w:rsid w:val="00CB72F0"/>
    <w:rsid w:val="00CC06DE"/>
    <w:rsid w:val="00CC643B"/>
    <w:rsid w:val="00CE0A6E"/>
    <w:rsid w:val="00CE22EC"/>
    <w:rsid w:val="00CE6A68"/>
    <w:rsid w:val="00CF0C4F"/>
    <w:rsid w:val="00D02B2D"/>
    <w:rsid w:val="00D16126"/>
    <w:rsid w:val="00D524C5"/>
    <w:rsid w:val="00D6154F"/>
    <w:rsid w:val="00D652B6"/>
    <w:rsid w:val="00D67691"/>
    <w:rsid w:val="00D7133B"/>
    <w:rsid w:val="00D86CD2"/>
    <w:rsid w:val="00D9596F"/>
    <w:rsid w:val="00DA1A6E"/>
    <w:rsid w:val="00DA44C1"/>
    <w:rsid w:val="00DA491F"/>
    <w:rsid w:val="00DA4CF6"/>
    <w:rsid w:val="00DB07C6"/>
    <w:rsid w:val="00DB53D6"/>
    <w:rsid w:val="00DB601F"/>
    <w:rsid w:val="00DB71DB"/>
    <w:rsid w:val="00DD4587"/>
    <w:rsid w:val="00DE65C2"/>
    <w:rsid w:val="00DF2F45"/>
    <w:rsid w:val="00E202C9"/>
    <w:rsid w:val="00E333A2"/>
    <w:rsid w:val="00E40998"/>
    <w:rsid w:val="00E4311A"/>
    <w:rsid w:val="00E43A7A"/>
    <w:rsid w:val="00E4413F"/>
    <w:rsid w:val="00E63252"/>
    <w:rsid w:val="00E718B3"/>
    <w:rsid w:val="00E76860"/>
    <w:rsid w:val="00E83330"/>
    <w:rsid w:val="00E87756"/>
    <w:rsid w:val="00E9309E"/>
    <w:rsid w:val="00E95C6B"/>
    <w:rsid w:val="00EA3037"/>
    <w:rsid w:val="00EA5E62"/>
    <w:rsid w:val="00EA74C3"/>
    <w:rsid w:val="00EB048B"/>
    <w:rsid w:val="00EB771D"/>
    <w:rsid w:val="00EC0E2B"/>
    <w:rsid w:val="00EC3BEF"/>
    <w:rsid w:val="00EC44A9"/>
    <w:rsid w:val="00EC7B90"/>
    <w:rsid w:val="00ED0A74"/>
    <w:rsid w:val="00ED0D29"/>
    <w:rsid w:val="00EF0AB1"/>
    <w:rsid w:val="00F008E4"/>
    <w:rsid w:val="00F0581D"/>
    <w:rsid w:val="00F067DE"/>
    <w:rsid w:val="00F2511E"/>
    <w:rsid w:val="00F25333"/>
    <w:rsid w:val="00F25410"/>
    <w:rsid w:val="00F31891"/>
    <w:rsid w:val="00F319F6"/>
    <w:rsid w:val="00F52C22"/>
    <w:rsid w:val="00F630FF"/>
    <w:rsid w:val="00F65684"/>
    <w:rsid w:val="00F76C9B"/>
    <w:rsid w:val="00F97083"/>
    <w:rsid w:val="00FA1D51"/>
    <w:rsid w:val="00FB4EE3"/>
    <w:rsid w:val="00FC06DD"/>
    <w:rsid w:val="00FC4EAD"/>
    <w:rsid w:val="00FD2564"/>
    <w:rsid w:val="00FD4F09"/>
    <w:rsid w:val="00FE7F5B"/>
    <w:rsid w:val="00FF45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540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3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3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3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1</TotalTime>
  <Pages>1</Pages>
  <Words>293</Words>
  <Characters>167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62</cp:revision>
  <cp:lastPrinted>2022-03-28T16:25:00Z</cp:lastPrinted>
  <dcterms:created xsi:type="dcterms:W3CDTF">2022-03-23T17:20:00Z</dcterms:created>
  <dcterms:modified xsi:type="dcterms:W3CDTF">2022-03-28T16:25:00Z</dcterms:modified>
</cp:coreProperties>
</file>